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112F9" w14:textId="77777777" w:rsidR="00201D54" w:rsidRDefault="00000000">
      <w:pPr>
        <w:jc w:val="center"/>
        <w:rPr>
          <w:rFonts w:ascii="仿宋_GB2312" w:eastAsia="仿宋_GB2312" w:hAnsi="仿宋_GB2312" w:cs="仿宋_GB2312"/>
          <w:b/>
          <w:bCs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bCs/>
          <w:sz w:val="32"/>
          <w:szCs w:val="32"/>
        </w:rPr>
        <w:t>南京晓庄学院毕业设计（论文）开题报告</w:t>
      </w:r>
    </w:p>
    <w:p w14:paraId="3EE1E48D" w14:textId="77777777" w:rsidR="00201D54" w:rsidRDefault="00201D54">
      <w:pPr>
        <w:pStyle w:val="a4"/>
        <w:spacing w:before="0" w:beforeAutospacing="0" w:after="0" w:afterAutospacing="0"/>
        <w:rPr>
          <w:rFonts w:ascii="仿宋_GB2312" w:eastAsia="仿宋_GB2312" w:hAnsi="仿宋_GB2312" w:cs="仿宋_GB2312"/>
        </w:rPr>
      </w:pPr>
    </w:p>
    <w:p w14:paraId="7B09C611" w14:textId="77777777" w:rsidR="00201D54" w:rsidRDefault="00000000">
      <w:pPr>
        <w:pStyle w:val="a4"/>
        <w:spacing w:before="0" w:beforeAutospacing="0" w:after="0" w:afterAutospacing="0"/>
        <w:rPr>
          <w:rFonts w:ascii="仿宋_GB2312" w:eastAsia="仿宋_GB2312" w:hAnsi="仿宋_GB2312" w:cs="仿宋_GB2312"/>
        </w:rPr>
      </w:pPr>
      <w:r>
        <w:rPr>
          <w:rFonts w:ascii="仿宋_GB2312" w:eastAsia="仿宋_GB2312" w:hAnsi="仿宋_GB2312" w:cs="仿宋_GB2312" w:hint="eastAsia"/>
        </w:rPr>
        <w:t xml:space="preserve">所属学院：  </w:t>
      </w:r>
      <w:r>
        <w:rPr>
          <w:rFonts w:ascii="仿宋_GB2312" w:eastAsia="仿宋_GB2312" w:hAnsi="仿宋_GB2312" w:cs="仿宋_GB2312"/>
        </w:rPr>
        <w:t xml:space="preserve"> </w:t>
      </w:r>
      <w:r>
        <w:rPr>
          <w:rFonts w:ascii="仿宋_GB2312" w:eastAsia="仿宋_GB2312" w:hAnsi="仿宋_GB2312" w:cs="仿宋_GB2312" w:hint="eastAsia"/>
        </w:rPr>
        <w:t xml:space="preserve">信息工程学院    </w:t>
      </w:r>
      <w:r>
        <w:rPr>
          <w:rFonts w:ascii="仿宋_GB2312" w:eastAsia="仿宋_GB2312" w:hAnsi="仿宋_GB2312" w:cs="仿宋_GB2312"/>
        </w:rPr>
        <w:t xml:space="preserve">  </w:t>
      </w:r>
      <w:r>
        <w:rPr>
          <w:rFonts w:ascii="仿宋_GB2312" w:eastAsia="仿宋_GB2312" w:hAnsi="仿宋_GB2312" w:cs="仿宋_GB2312" w:hint="eastAsia"/>
        </w:rPr>
        <w:t xml:space="preserve"> </w:t>
      </w:r>
      <w:r>
        <w:rPr>
          <w:rFonts w:ascii="仿宋_GB2312" w:eastAsia="仿宋_GB2312" w:hAnsi="仿宋_GB2312" w:cs="仿宋_GB2312"/>
        </w:rPr>
        <w:t xml:space="preserve">     </w:t>
      </w:r>
      <w:r>
        <w:rPr>
          <w:rFonts w:ascii="仿宋_GB2312" w:eastAsia="仿宋_GB2312" w:hAnsi="仿宋_GB2312" w:cs="仿宋_GB2312" w:hint="eastAsia"/>
        </w:rPr>
        <w:t xml:space="preserve">    专业：计算机科学与技术</w:t>
      </w:r>
    </w:p>
    <w:tbl>
      <w:tblPr>
        <w:tblW w:w="917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3330"/>
        <w:gridCol w:w="1095"/>
        <w:gridCol w:w="3192"/>
      </w:tblGrid>
      <w:tr w:rsidR="00201D54" w14:paraId="5D09AA73" w14:textId="77777777">
        <w:trPr>
          <w:trHeight w:val="731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07A01" w14:textId="77777777" w:rsidR="00201D54" w:rsidRDefault="00000000">
            <w:pPr>
              <w:pStyle w:val="a4"/>
              <w:spacing w:before="0" w:beforeAutospacing="0" w:after="0" w:afterAutospacing="0"/>
              <w:jc w:val="center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学生姓名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54DB5" w14:textId="306C8621" w:rsidR="00201D54" w:rsidRDefault="0002574E" w:rsidP="0002574E">
            <w:pPr>
              <w:pStyle w:val="a4"/>
              <w:spacing w:before="0" w:beforeAutospacing="0" w:after="0" w:afterAutospacing="0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/>
              </w:rPr>
              <w:t xml:space="preserve">     </w:t>
            </w:r>
            <w:r>
              <w:rPr>
                <w:rFonts w:ascii="仿宋_GB2312" w:eastAsia="仿宋_GB2312" w:hAnsi="仿宋_GB2312" w:cs="仿宋_GB2312" w:hint="eastAsia"/>
              </w:rPr>
              <w:t>顾佳凯</w:t>
            </w:r>
            <w:r w:rsidR="00000000">
              <w:rPr>
                <w:rFonts w:ascii="仿宋_GB2312" w:eastAsia="仿宋_GB2312" w:hAnsi="仿宋_GB2312" w:cs="仿宋_GB2312" w:hint="eastAsia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2EE52" w14:textId="77777777" w:rsidR="00201D54" w:rsidRDefault="00000000">
            <w:pPr>
              <w:pStyle w:val="a4"/>
              <w:spacing w:before="0" w:beforeAutospacing="0" w:after="0" w:afterAutospacing="0"/>
              <w:jc w:val="center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学 号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CDAA43" w14:textId="08DC051F" w:rsidR="00201D54" w:rsidRDefault="0002574E" w:rsidP="0002574E">
            <w:pPr>
              <w:pStyle w:val="a4"/>
              <w:spacing w:before="0" w:beforeAutospacing="0" w:after="0" w:afterAutospacing="0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/>
              </w:rPr>
              <w:t xml:space="preserve">     19130104</w:t>
            </w:r>
            <w:r w:rsidR="00000000">
              <w:rPr>
                <w:rFonts w:ascii="仿宋_GB2312" w:eastAsia="仿宋_GB2312" w:hAnsi="仿宋_GB2312" w:cs="仿宋_GB2312" w:hint="eastAsia"/>
              </w:rPr>
              <w:t xml:space="preserve"> </w:t>
            </w:r>
          </w:p>
        </w:tc>
      </w:tr>
      <w:tr w:rsidR="00201D54" w14:paraId="55605B21" w14:textId="77777777">
        <w:trPr>
          <w:trHeight w:val="696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CDD03" w14:textId="77777777" w:rsidR="00201D54" w:rsidRDefault="00000000">
            <w:pPr>
              <w:pStyle w:val="a4"/>
              <w:spacing w:before="0" w:beforeAutospacing="0" w:after="0" w:afterAutospacing="0"/>
              <w:jc w:val="center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指导教师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1790C2" w14:textId="30E24222" w:rsidR="00201D54" w:rsidRDefault="0002574E" w:rsidP="0002574E">
            <w:pPr>
              <w:pStyle w:val="a4"/>
              <w:spacing w:before="0" w:beforeAutospacing="0" w:after="0" w:afterAutospacing="0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/>
              </w:rPr>
              <w:t xml:space="preserve">     </w:t>
            </w:r>
            <w:r>
              <w:rPr>
                <w:rFonts w:ascii="仿宋_GB2312" w:eastAsia="仿宋_GB2312" w:hAnsi="仿宋_GB2312" w:cs="仿宋_GB2312" w:hint="eastAsia"/>
              </w:rPr>
              <w:t>王小正</w:t>
            </w:r>
            <w:r w:rsidR="00000000">
              <w:rPr>
                <w:rFonts w:ascii="仿宋_GB2312" w:eastAsia="仿宋_GB2312" w:hAnsi="仿宋_GB2312" w:cs="仿宋_GB2312" w:hint="eastAsia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9460F" w14:textId="77777777" w:rsidR="00201D54" w:rsidRDefault="00000000">
            <w:pPr>
              <w:pStyle w:val="a4"/>
              <w:spacing w:before="0" w:beforeAutospacing="0" w:after="0" w:afterAutospacing="0"/>
              <w:jc w:val="center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职 称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1705D" w14:textId="7C3A69F4" w:rsidR="00201D54" w:rsidRDefault="0002574E" w:rsidP="0002574E">
            <w:pPr>
              <w:pStyle w:val="a4"/>
              <w:spacing w:before="0" w:beforeAutospacing="0" w:after="0" w:afterAutospacing="0"/>
              <w:rPr>
                <w:rFonts w:ascii="仿宋_GB2312" w:eastAsia="仿宋_GB2312" w:hAnsi="仿宋_GB2312" w:cs="仿宋_GB2312" w:hint="eastAsia"/>
              </w:rPr>
            </w:pPr>
            <w:r>
              <w:rPr>
                <w:rFonts w:ascii="仿宋_GB2312" w:eastAsia="仿宋_GB2312" w:hAnsi="仿宋_GB2312" w:cs="仿宋_GB2312" w:hint="eastAsia"/>
              </w:rPr>
              <w:t xml:space="preserve"> </w:t>
            </w:r>
            <w:r>
              <w:rPr>
                <w:rFonts w:ascii="仿宋_GB2312" w:eastAsia="仿宋_GB2312" w:hAnsi="仿宋_GB2312" w:cs="仿宋_GB2312"/>
              </w:rPr>
              <w:t xml:space="preserve">     </w:t>
            </w:r>
            <w:r>
              <w:rPr>
                <w:rFonts w:ascii="仿宋_GB2312" w:eastAsia="仿宋_GB2312" w:hAnsi="仿宋_GB2312" w:cs="仿宋_GB2312" w:hint="eastAsia"/>
              </w:rPr>
              <w:t>实验师</w:t>
            </w:r>
          </w:p>
        </w:tc>
      </w:tr>
      <w:tr w:rsidR="00201D54" w14:paraId="1F5652E3" w14:textId="77777777">
        <w:trPr>
          <w:trHeight w:val="1324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4D56E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选题名称：</w:t>
            </w:r>
          </w:p>
          <w:p w14:paraId="24CCD200" w14:textId="77777777" w:rsidR="00201D54" w:rsidRDefault="00201D54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60A11959" w14:textId="441AD8DC" w:rsidR="00201D54" w:rsidRDefault="00000000">
            <w:pPr>
              <w:pStyle w:val="a4"/>
              <w:spacing w:before="0" w:beforeAutospacing="0" w:after="0" w:afterAutospacing="0"/>
              <w:ind w:left="66" w:firstLineChars="500" w:firstLine="1200"/>
              <w:rPr>
                <w:rFonts w:ascii="仿宋" w:eastAsia="仿宋" w:hAnsi="仿宋" w:cs="仿宋_GB2312"/>
              </w:rPr>
            </w:pPr>
            <w:r>
              <w:rPr>
                <w:rFonts w:ascii="仿宋" w:eastAsia="仿宋" w:hAnsi="仿宋" w:hint="eastAsia"/>
              </w:rPr>
              <w:t xml:space="preserve"> </w:t>
            </w:r>
            <w:r w:rsidR="0004658E">
              <w:rPr>
                <w:rFonts w:ascii="仿宋" w:eastAsia="仿宋" w:hAnsi="仿宋" w:hint="eastAsia"/>
              </w:rPr>
              <w:t>个人博客系统的设计与实现</w:t>
            </w:r>
          </w:p>
        </w:tc>
      </w:tr>
      <w:tr w:rsidR="00201D54" w14:paraId="47B84A91" w14:textId="77777777">
        <w:trPr>
          <w:trHeight w:val="737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682FD" w14:textId="77777777" w:rsidR="00201D54" w:rsidRDefault="00000000">
            <w:pPr>
              <w:pStyle w:val="a3"/>
              <w:spacing w:beforeLines="50" w:before="156" w:line="320" w:lineRule="exact"/>
              <w:ind w:left="-1" w:firstLineChars="0" w:firstLine="0"/>
            </w:pPr>
            <w:r>
              <w:rPr>
                <w:rFonts w:hint="eastAsia"/>
              </w:rPr>
              <w:t>第一部分：文献综述</w:t>
            </w:r>
          </w:p>
          <w:p w14:paraId="6DCC0A69" w14:textId="77777777" w:rsidR="00201D54" w:rsidRDefault="00000000">
            <w:pPr>
              <w:pStyle w:val="a3"/>
              <w:ind w:left="-1" w:firstLineChars="200" w:firstLine="560"/>
              <w:rPr>
                <w:rFonts w:ascii="仿宋_GB2312" w:eastAsia="仿宋_GB2312" w:hAnsi="仿宋_GB2312" w:cs="仿宋_GB2312"/>
              </w:rPr>
            </w:pPr>
            <w:r>
              <w:rPr>
                <w:rFonts w:hint="eastAsia"/>
              </w:rPr>
              <w:t>结合毕业设计（论文）课题情况，根据所查阅的文献资料，撰写</w:t>
            </w:r>
            <w:r>
              <w:rPr>
                <w:rFonts w:hint="eastAsia"/>
              </w:rPr>
              <w:t>2000</w:t>
            </w:r>
            <w:r>
              <w:rPr>
                <w:rFonts w:hint="eastAsia"/>
              </w:rPr>
              <w:t>字左右的文献综述</w:t>
            </w:r>
          </w:p>
        </w:tc>
      </w:tr>
      <w:tr w:rsidR="00201D54" w14:paraId="1EEE0E55" w14:textId="77777777">
        <w:trPr>
          <w:trHeight w:val="737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1703A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【内容模块要求】</w:t>
            </w:r>
          </w:p>
          <w:p w14:paraId="2C0B027D" w14:textId="77777777" w:rsidR="00201D54" w:rsidRDefault="00000000">
            <w:pPr>
              <w:pStyle w:val="a4"/>
              <w:numPr>
                <w:ilvl w:val="0"/>
                <w:numId w:val="1"/>
              </w:numPr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课题背景与意义：</w:t>
            </w:r>
          </w:p>
          <w:p w14:paraId="3D6B4FB3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2、相关研究现状；</w:t>
            </w:r>
          </w:p>
          <w:p w14:paraId="58DD5B25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3、对研究本课题的启发；</w:t>
            </w:r>
          </w:p>
          <w:p w14:paraId="3EFE8178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参考文献列表</w:t>
            </w:r>
          </w:p>
          <w:p w14:paraId="44B9A911" w14:textId="77777777" w:rsidR="00201D54" w:rsidRDefault="00201D54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2197CE2A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【填写说明及考核点说明】</w:t>
            </w:r>
          </w:p>
          <w:p w14:paraId="57CCE4B1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本节需要学生针对课题进行相关文献检索和概括，总结出本课题业务问题和技术问题的背景、分析本设计（论文）的意义所在；根据文献，概括总结本课题的国内外现状；根据以上的分析，对本课题研究实现中的启发。</w:t>
            </w:r>
          </w:p>
          <w:p w14:paraId="6A6E466C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考核点为：学生概括归纳文献是否准确、与本课题之间关系是否紧密；</w:t>
            </w:r>
          </w:p>
          <w:p w14:paraId="23907B32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 xml:space="preserve">          学生对国内外研究现状分析是否清楚，分析评价是否客观合理；</w:t>
            </w:r>
          </w:p>
          <w:p w14:paraId="78D2FE75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 xml:space="preserve">          学生选题是否具有工程应用价值。</w:t>
            </w:r>
          </w:p>
          <w:p w14:paraId="5178D1C7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相关建议：</w:t>
            </w:r>
          </w:p>
          <w:p w14:paraId="2314A220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1、大部分同学缺国内外研究与发展现状，需详细分析当前有无与自己论文工作相同或近似的研究、产品、系统、技术，可从系统功能、技术方案、性能指标等多个方面进行分析、论述。所写的内容要有参考文献依据，但不要直接复制参考文献内容，可与自己所要进行的工作进行对比，详述前人工作优缺点（相当于写读后感）。</w:t>
            </w:r>
          </w:p>
          <w:p w14:paraId="699C6F81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2.毕业设计要求有国际化思想，所以对前人工作的述评，一定要包含不少于3篇近3年的外文技术文献。</w:t>
            </w:r>
          </w:p>
          <w:p w14:paraId="316E8573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Times New Roman" w:eastAsia="Microsoft YaHei ΢ȭхڢ  ڌ墠 ˎ̥" w:hAnsi="Times New Roman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3.参考文献一定不要造假（很多同学的参考文献一看就是假的），论文中没有来源的、不直接引用的不要放入；数量不得少于10篇；尽量引用近年发表的期刊文献，要求不要引用教材和网文[OL/EB]（标准性文档除外），尽量少引用档次很低的期刊。</w:t>
            </w:r>
          </w:p>
          <w:p w14:paraId="78026198" w14:textId="77777777" w:rsidR="00201D54" w:rsidRDefault="00201D54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</w:p>
          <w:p w14:paraId="0E66F5BD" w14:textId="77777777" w:rsidR="00201D54" w:rsidRDefault="00201D54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</w:tc>
      </w:tr>
      <w:tr w:rsidR="00201D54" w14:paraId="28DDCAC0" w14:textId="77777777">
        <w:trPr>
          <w:trHeight w:val="90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88EF9" w14:textId="77777777" w:rsidR="00201D54" w:rsidRDefault="00000000">
            <w:pPr>
              <w:pStyle w:val="a3"/>
              <w:spacing w:beforeLines="50" w:before="156" w:line="320" w:lineRule="exact"/>
              <w:ind w:left="-1" w:firstLineChars="0" w:firstLine="0"/>
            </w:pPr>
            <w:r>
              <w:rPr>
                <w:rFonts w:hint="eastAsia"/>
              </w:rPr>
              <w:t>第二部分：问题分析与方案设计</w:t>
            </w:r>
          </w:p>
          <w:p w14:paraId="3681B3DC" w14:textId="77777777" w:rsidR="00201D54" w:rsidRDefault="00000000">
            <w:pPr>
              <w:pStyle w:val="a3"/>
              <w:spacing w:beforeLines="50" w:before="156" w:line="320" w:lineRule="exact"/>
              <w:ind w:left="-1" w:firstLineChars="200" w:firstLine="560"/>
              <w:rPr>
                <w:rFonts w:ascii="仿宋_GB2312" w:hAnsi="仿宋_GB2312" w:cs="仿宋_GB2312"/>
              </w:rPr>
            </w:pPr>
            <w:r>
              <w:rPr>
                <w:rFonts w:hint="eastAsia"/>
              </w:rPr>
              <w:lastRenderedPageBreak/>
              <w:t>结合毕业设计（论文）课题情况，阐述本课题要研究或解决的问题和拟采用的研究手段（途径）</w:t>
            </w:r>
            <w:r>
              <w:rPr>
                <w:rFonts w:hint="eastAsia"/>
              </w:rPr>
              <w:t>1000</w:t>
            </w:r>
            <w:r>
              <w:rPr>
                <w:rFonts w:hint="eastAsia"/>
              </w:rPr>
              <w:t>字左右</w:t>
            </w:r>
          </w:p>
        </w:tc>
      </w:tr>
      <w:tr w:rsidR="00201D54" w14:paraId="488F6233" w14:textId="77777777">
        <w:trPr>
          <w:trHeight w:val="2752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7FAB2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lastRenderedPageBreak/>
              <w:t>【内容模块要求】</w:t>
            </w:r>
          </w:p>
          <w:p w14:paraId="30195B6D" w14:textId="77777777" w:rsidR="00201D54" w:rsidRDefault="00000000">
            <w:pPr>
              <w:pStyle w:val="a4"/>
              <w:numPr>
                <w:ilvl w:val="0"/>
                <w:numId w:val="2"/>
              </w:numPr>
              <w:spacing w:before="0" w:beforeAutospacing="0" w:after="0" w:afterAutospacing="0"/>
              <w:ind w:left="66"/>
              <w:rPr>
                <w:rFonts w:ascii="仿宋" w:eastAsia="仿宋" w:hAnsi="仿宋" w:cs="仿宋_GB2312"/>
              </w:rPr>
            </w:pPr>
            <w:r>
              <w:rPr>
                <w:rFonts w:ascii="仿宋" w:eastAsia="仿宋" w:hAnsi="仿宋" w:cs="仿宋_GB2312" w:hint="eastAsia"/>
              </w:rPr>
              <w:t>本课题要研究的问题</w:t>
            </w:r>
          </w:p>
          <w:p w14:paraId="57D5397E" w14:textId="77777777" w:rsidR="00201D54" w:rsidRDefault="00000000">
            <w:pPr>
              <w:pStyle w:val="a4"/>
              <w:numPr>
                <w:ilvl w:val="0"/>
                <w:numId w:val="2"/>
              </w:numPr>
              <w:spacing w:before="0" w:beforeAutospacing="0" w:after="0" w:afterAutospacing="0"/>
              <w:ind w:left="66"/>
              <w:rPr>
                <w:rFonts w:ascii="仿宋" w:eastAsia="仿宋" w:hAnsi="仿宋" w:cs="仿宋_GB2312"/>
              </w:rPr>
            </w:pPr>
            <w:r>
              <w:rPr>
                <w:rFonts w:ascii="仿宋" w:eastAsia="仿宋" w:hAnsi="仿宋" w:cs="仿宋_GB2312" w:hint="eastAsia"/>
              </w:rPr>
              <w:t>本课题拟采取的技术路线</w:t>
            </w:r>
          </w:p>
          <w:p w14:paraId="2A0B68E6" w14:textId="77777777" w:rsidR="00201D54" w:rsidRDefault="00201D54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</w:p>
          <w:p w14:paraId="12C3F608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【填写说明及考核点说明】</w:t>
            </w:r>
          </w:p>
          <w:p w14:paraId="02C24669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本节需要学生针对课题进行问题分析及方案设计。抽象出本课题中要解决的科学问题或工程问题；针对这些问题采取的科学研究路线或工程技术方案。</w:t>
            </w:r>
          </w:p>
          <w:p w14:paraId="7213D1C7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考核点为：学生是否能够分析出待解决的问题、确定研究内容；</w:t>
            </w:r>
          </w:p>
          <w:p w14:paraId="7D63C2DE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 xml:space="preserve">          学生能否根据前期工作提出后续合理的解决方案；</w:t>
            </w:r>
          </w:p>
          <w:p w14:paraId="7737AE10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 xml:space="preserve">          学生拟采取的研究路线或技术方案是否可行、是否具有创新性。</w:t>
            </w:r>
          </w:p>
          <w:p w14:paraId="2E1D9FEA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相关建议：研究的问题应该是“本课题需要解决的问题或要实现的技术目标”学生在本模块中应该使用自然科学、社会科学、工程技术、专业技术、项目管理等知识原理对问题进行详细分析；使用专业工具详细描述解决方案，需要善于使用图表，体现系统设计的思路。</w:t>
            </w:r>
          </w:p>
          <w:p w14:paraId="418C907A" w14:textId="77777777" w:rsidR="00201D54" w:rsidRDefault="00201D54">
            <w:pPr>
              <w:pStyle w:val="a3"/>
              <w:spacing w:beforeLines="50" w:before="156" w:line="320" w:lineRule="exact"/>
              <w:ind w:left="-1" w:firstLineChars="200" w:firstLine="560"/>
            </w:pPr>
          </w:p>
        </w:tc>
      </w:tr>
      <w:tr w:rsidR="00201D54" w14:paraId="61F98C56" w14:textId="77777777">
        <w:trPr>
          <w:trHeight w:val="2404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71C1D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指导教师意见：</w:t>
            </w:r>
          </w:p>
          <w:p w14:paraId="6EBE595A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【填写说明及考核点说明】</w:t>
            </w:r>
          </w:p>
          <w:p w14:paraId="1776C337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考核点为：</w:t>
            </w:r>
          </w:p>
          <w:p w14:paraId="422BCFA6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学生撰写开题报告结构是否合理、内容是否完整、格式是否正确</w:t>
            </w:r>
          </w:p>
          <w:p w14:paraId="25C9F5C3" w14:textId="77777777" w:rsidR="00201D54" w:rsidRDefault="00201D54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4FE6073D" w14:textId="77777777" w:rsidR="00201D54" w:rsidRDefault="00201D54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46B0A15A" w14:textId="77777777" w:rsidR="00201D54" w:rsidRDefault="00201D54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012ACCA5" w14:textId="77777777" w:rsidR="00201D54" w:rsidRDefault="00000000">
            <w:pPr>
              <w:pStyle w:val="a4"/>
              <w:spacing w:before="0" w:beforeAutospacing="0" w:after="0" w:afterAutospacing="0"/>
              <w:ind w:leftChars="33" w:left="69" w:firstLineChars="1900" w:firstLine="4560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签字：               年   月   日</w:t>
            </w:r>
          </w:p>
        </w:tc>
      </w:tr>
      <w:tr w:rsidR="00201D54" w14:paraId="1BF9A2AB" w14:textId="77777777">
        <w:trPr>
          <w:trHeight w:val="2395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9BA80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学院毕业设计（论文）工作领导小组意见：</w:t>
            </w:r>
          </w:p>
          <w:p w14:paraId="67C49E15" w14:textId="77777777" w:rsidR="00201D54" w:rsidRDefault="00201D54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7CF186CF" w14:textId="77777777" w:rsidR="00201D54" w:rsidRDefault="00201D54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58CDA4B7" w14:textId="77777777" w:rsidR="00201D54" w:rsidRDefault="00201D54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6434E183" w14:textId="77777777" w:rsidR="00201D54" w:rsidRDefault="00201D54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5BBC410B" w14:textId="77777777" w:rsidR="00201D54" w:rsidRDefault="00201D54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601836C2" w14:textId="77777777" w:rsidR="00201D54" w:rsidRDefault="00000000">
            <w:pPr>
              <w:pStyle w:val="a4"/>
              <w:spacing w:before="0" w:beforeAutospacing="0" w:after="0" w:afterAutospacing="0"/>
              <w:ind w:leftChars="33" w:left="69" w:firstLineChars="1900" w:firstLine="4560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签字：               年   月   日</w:t>
            </w:r>
          </w:p>
        </w:tc>
      </w:tr>
      <w:tr w:rsidR="00201D54" w14:paraId="4EB361F0" w14:textId="77777777">
        <w:trPr>
          <w:trHeight w:val="3020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24D11" w14:textId="77777777" w:rsidR="00201D54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备注：</w:t>
            </w:r>
          </w:p>
        </w:tc>
      </w:tr>
    </w:tbl>
    <w:p w14:paraId="52C10915" w14:textId="77777777" w:rsidR="00201D54" w:rsidRDefault="00201D54">
      <w:pPr>
        <w:rPr>
          <w:rFonts w:asciiTheme="minorHAnsi" w:hAnsiTheme="minorHAnsi"/>
        </w:rPr>
      </w:pPr>
    </w:p>
    <w:p w14:paraId="52863CC0" w14:textId="77777777" w:rsidR="00201D54" w:rsidRDefault="00000000">
      <w:pPr>
        <w:rPr>
          <w:rFonts w:ascii="仿宋" w:eastAsia="仿宋" w:hAnsi="仿宋" w:cs="仿宋_GB2312"/>
          <w:color w:val="0000FF"/>
          <w:kern w:val="0"/>
          <w:sz w:val="24"/>
        </w:rPr>
      </w:pPr>
      <w:r>
        <w:rPr>
          <w:rFonts w:ascii="仿宋" w:eastAsia="仿宋" w:hAnsi="仿宋" w:cs="仿宋_GB2312" w:hint="eastAsia"/>
          <w:color w:val="0000FF"/>
          <w:kern w:val="0"/>
          <w:sz w:val="24"/>
        </w:rPr>
        <w:lastRenderedPageBreak/>
        <w:t>附 英文论文原文、翻译 以翻译成中文3000字左右为宜。</w:t>
      </w:r>
    </w:p>
    <w:p w14:paraId="02D56E97" w14:textId="77777777" w:rsidR="00201D54" w:rsidRDefault="00000000">
      <w:pPr>
        <w:pStyle w:val="a4"/>
        <w:spacing w:before="0" w:beforeAutospacing="0" w:after="0" w:afterAutospacing="0"/>
        <w:ind w:left="66"/>
        <w:rPr>
          <w:rFonts w:ascii="仿宋" w:eastAsia="仿宋" w:hAnsi="仿宋" w:cs="仿宋_GB2312"/>
          <w:color w:val="0000FF"/>
        </w:rPr>
      </w:pPr>
      <w:r>
        <w:rPr>
          <w:rFonts w:ascii="仿宋" w:eastAsia="仿宋" w:hAnsi="仿宋" w:cs="仿宋_GB2312" w:hint="eastAsia"/>
          <w:color w:val="0000FF"/>
        </w:rPr>
        <w:t>【考核点说明】</w:t>
      </w:r>
    </w:p>
    <w:p w14:paraId="51004C5B" w14:textId="77777777" w:rsidR="00201D54" w:rsidRDefault="00000000">
      <w:pPr>
        <w:rPr>
          <w:rFonts w:ascii="仿宋" w:eastAsia="仿宋" w:hAnsi="仿宋" w:cs="仿宋_GB2312"/>
          <w:color w:val="0000FF"/>
          <w:kern w:val="0"/>
          <w:sz w:val="24"/>
        </w:rPr>
      </w:pPr>
      <w:r>
        <w:rPr>
          <w:rFonts w:ascii="仿宋" w:eastAsia="仿宋" w:hAnsi="仿宋" w:cs="仿宋_GB2312" w:hint="eastAsia"/>
          <w:color w:val="0000FF"/>
        </w:rPr>
        <w:t>考核点为：与毕设相关性、字数等。</w:t>
      </w:r>
    </w:p>
    <w:sectPr w:rsidR="00201D5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YaHei ΢ȭхڢ  ڌ墠 ˎ̥">
    <w:altName w:val="宋体"/>
    <w:charset w:val="86"/>
    <w:family w:val="roman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B9CD4C2"/>
    <w:multiLevelType w:val="singleLevel"/>
    <w:tmpl w:val="8B9CD4C2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2C040E9D"/>
    <w:multiLevelType w:val="singleLevel"/>
    <w:tmpl w:val="2C040E9D"/>
    <w:lvl w:ilvl="0">
      <w:start w:val="1"/>
      <w:numFmt w:val="decimal"/>
      <w:suff w:val="nothing"/>
      <w:lvlText w:val="%1、"/>
      <w:lvlJc w:val="left"/>
    </w:lvl>
  </w:abstractNum>
  <w:num w:numId="1" w16cid:durableId="2062634607">
    <w:abstractNumId w:val="1"/>
  </w:num>
  <w:num w:numId="2" w16cid:durableId="1953896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tTA3MDQwN7GwMDJX0lEKTi0uzszPAykwrAUA3w/CSSwAAAA="/>
  </w:docVars>
  <w:rsids>
    <w:rsidRoot w:val="00675C1F"/>
    <w:rsid w:val="00024239"/>
    <w:rsid w:val="0002574E"/>
    <w:rsid w:val="0004658E"/>
    <w:rsid w:val="00095986"/>
    <w:rsid w:val="000D7A23"/>
    <w:rsid w:val="000E0F1E"/>
    <w:rsid w:val="00115F26"/>
    <w:rsid w:val="00201D54"/>
    <w:rsid w:val="00234F11"/>
    <w:rsid w:val="00271280"/>
    <w:rsid w:val="002A696F"/>
    <w:rsid w:val="002E1F90"/>
    <w:rsid w:val="00375321"/>
    <w:rsid w:val="003C538F"/>
    <w:rsid w:val="003D31F3"/>
    <w:rsid w:val="003F278C"/>
    <w:rsid w:val="004B2FAA"/>
    <w:rsid w:val="004C5C6D"/>
    <w:rsid w:val="0058113C"/>
    <w:rsid w:val="00602681"/>
    <w:rsid w:val="00604D1B"/>
    <w:rsid w:val="006633BA"/>
    <w:rsid w:val="00666FDA"/>
    <w:rsid w:val="00675C1F"/>
    <w:rsid w:val="006F0900"/>
    <w:rsid w:val="006F14BE"/>
    <w:rsid w:val="007F4576"/>
    <w:rsid w:val="00830BCF"/>
    <w:rsid w:val="00883CA5"/>
    <w:rsid w:val="00890484"/>
    <w:rsid w:val="008B4CFC"/>
    <w:rsid w:val="008E01D0"/>
    <w:rsid w:val="00907657"/>
    <w:rsid w:val="0099023A"/>
    <w:rsid w:val="00A371E4"/>
    <w:rsid w:val="00A73E60"/>
    <w:rsid w:val="00AC64B1"/>
    <w:rsid w:val="00B05D64"/>
    <w:rsid w:val="00B54276"/>
    <w:rsid w:val="00C32CDF"/>
    <w:rsid w:val="00CD7E66"/>
    <w:rsid w:val="00D27C94"/>
    <w:rsid w:val="00DB694F"/>
    <w:rsid w:val="00E03A50"/>
    <w:rsid w:val="00E50C78"/>
    <w:rsid w:val="00E65404"/>
    <w:rsid w:val="00E929A7"/>
    <w:rsid w:val="00E93A99"/>
    <w:rsid w:val="00EC2D7F"/>
    <w:rsid w:val="00EE0B43"/>
    <w:rsid w:val="00EF4148"/>
    <w:rsid w:val="00F32361"/>
    <w:rsid w:val="00F64917"/>
    <w:rsid w:val="00FA38C4"/>
    <w:rsid w:val="23587468"/>
    <w:rsid w:val="32AB09E3"/>
    <w:rsid w:val="37D43982"/>
    <w:rsid w:val="6A902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C7ECA9"/>
  <w15:docId w15:val="{C7EB628C-08FD-4B20-B27D-92A398C61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qFormat/>
    <w:pPr>
      <w:spacing w:line="360" w:lineRule="exact"/>
      <w:ind w:left="538" w:hangingChars="192" w:hanging="538"/>
    </w:pPr>
    <w:rPr>
      <w:sz w:val="28"/>
    </w:rPr>
  </w:style>
  <w:style w:type="paragraph" w:styleId="a4">
    <w:name w:val="Plain Text"/>
    <w:basedOn w:val="a"/>
    <w:link w:val="a5"/>
    <w:qFormat/>
    <w:pPr>
      <w:widowControl/>
      <w:spacing w:before="100" w:beforeAutospacing="1" w:after="100" w:afterAutospacing="1"/>
      <w:jc w:val="left"/>
    </w:pPr>
    <w:rPr>
      <w:rFonts w:ascii="宋体" w:hAnsi="宋体"/>
      <w:kern w:val="0"/>
      <w:sz w:val="24"/>
    </w:rPr>
  </w:style>
  <w:style w:type="paragraph" w:styleId="a6">
    <w:name w:val="footer"/>
    <w:basedOn w:val="a"/>
    <w:link w:val="a7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纯文本 字符"/>
    <w:basedOn w:val="a0"/>
    <w:link w:val="a4"/>
    <w:qFormat/>
    <w:rPr>
      <w:rFonts w:ascii="宋体" w:eastAsia="宋体" w:hAnsi="宋体" w:cs="Times New Roman"/>
      <w:kern w:val="0"/>
      <w:sz w:val="24"/>
      <w:szCs w:val="24"/>
    </w:rPr>
  </w:style>
  <w:style w:type="character" w:customStyle="1" w:styleId="a9">
    <w:name w:val="页眉 字符"/>
    <w:basedOn w:val="a0"/>
    <w:link w:val="a8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a7">
    <w:name w:val="页脚 字符"/>
    <w:basedOn w:val="a0"/>
    <w:link w:val="a6"/>
    <w:uiPriority w:val="99"/>
    <w:qFormat/>
    <w:rPr>
      <w:rFonts w:ascii="Calibri" w:eastAsia="宋体" w:hAnsi="Calibri" w:cs="Times New Roman"/>
      <w:sz w:val="18"/>
      <w:szCs w:val="18"/>
    </w:rPr>
  </w:style>
  <w:style w:type="paragraph" w:styleId="aa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05</Words>
  <Characters>1173</Characters>
  <Application>Microsoft Office Word</Application>
  <DocSecurity>0</DocSecurity>
  <Lines>9</Lines>
  <Paragraphs>2</Paragraphs>
  <ScaleCrop>false</ScaleCrop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-zhou</dc:creator>
  <cp:lastModifiedBy>Gu Jiakai</cp:lastModifiedBy>
  <cp:revision>10</cp:revision>
  <dcterms:created xsi:type="dcterms:W3CDTF">2020-12-30T01:58:00Z</dcterms:created>
  <dcterms:modified xsi:type="dcterms:W3CDTF">2022-11-17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7DE978198DD447F4B3DBF30DC3946289</vt:lpwstr>
  </property>
</Properties>
</file>